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Studies</w:t>
      </w:r>
      <w:r>
        <w:t xml:space="preserve"> </w:t>
      </w:r>
      <w:r>
        <w:t xml:space="preserve">in</w:t>
      </w:r>
      <w:r>
        <w:t xml:space="preserve"> </w:t>
      </w:r>
      <w:r>
        <w:t xml:space="preserve">Switzerland</w:t>
      </w:r>
      <w:r>
        <w:t xml:space="preserve"> </w:t>
      </w:r>
      <w:r>
        <w:t xml:space="preserve">Zurich</w:t>
      </w:r>
    </w:p>
    <w:p>
      <w:pPr>
        <w:pStyle w:val="FirstParagraph"/>
      </w:pPr>
      <w:r>
        <w:rPr>
          <w:bCs/>
          <w:b/>
        </w:rPr>
        <w:t xml:space="preserve">Addressed To:</w:t>
      </w:r>
      <w:r>
        <w:br/>
      </w:r>
      <w:r>
        <w:t xml:space="preserve">Scholarship Committee</w:t>
      </w:r>
      <w:r>
        <w:br/>
      </w:r>
      <w:r>
        <w:t xml:space="preserve">University of Zurich</w:t>
      </w:r>
      <w:r>
        <w:br/>
      </w:r>
      <w:r>
        <w:t xml:space="preserve">Department of Communication and Media Studies</w:t>
      </w:r>
      <w:r>
        <w:br/>
      </w:r>
      <w:r>
        <w:t xml:space="preserve">Rämistrasse 71, 8006 Zurich, Switzerland</w:t>
      </w:r>
    </w:p>
    <w:p>
      <w:pPr>
        <w:pStyle w:val="BodyText"/>
      </w:pPr>
      <w:r>
        <w:rPr>
          <w:bCs/>
          <w:b/>
        </w:rPr>
        <w:t xml:space="preserve">Date:</w:t>
      </w:r>
      <w:r>
        <w:t xml:space="preserve"> </w:t>
      </w:r>
      <w:r>
        <w:t xml:space="preserve">October 26, 2023</w:t>
      </w:r>
    </w:p>
    <w:bookmarkStart w:id="20" w:name="X901fef5ed3bc98b8e458d6e8b33767153b882f8"/>
    <w:p>
      <w:pPr>
        <w:pStyle w:val="Heading1"/>
      </w:pPr>
      <w:r>
        <w:t xml:space="preserve">Scholarship Application Letter: Pursuing Excellence in Journalism at the Heart of Switzerland Zurich</w:t>
      </w:r>
    </w:p>
    <w:p>
      <w:pPr>
        <w:pStyle w:val="FirstParagraph"/>
      </w:pPr>
      <w:r>
        <w:t xml:space="preserve">Dear Esteemed Scholarship Committee,</w:t>
      </w:r>
    </w:p>
    <w:p>
      <w:pPr>
        <w:pStyle w:val="BodyText"/>
      </w:pPr>
      <w:r>
        <w:t xml:space="preserve">As I prepare this Scholarship Application Letter with profound conviction, I write not merely as a candidate but as a dedicated future journalist whose life’s mission is to illuminate truth through storytelling. My aspiration to join the Master’s program in Journalism at the University of Zurich represents more than academic advancement—it embodies my commitment to becoming a globally engaged journalist rooted in Switzerland’s legacy of press freedom and ethical reporting. The unique confluence of Zurich’s intellectual vibrancy, Switzerland’s neutral yet influential media landscape, and the transformative opportunity this scholarship offers compels me to seek your support for my journey as a journalist in one of the world’s most dynamic journalistic hubs.</w:t>
      </w:r>
    </w:p>
    <w:p>
      <w:pPr>
        <w:pStyle w:val="BodyText"/>
      </w:pPr>
      <w:r>
        <w:t xml:space="preserve">My passion for journalism ignited during my undergraduate studies in Political Science at the University of Nairobi, where I witnessed firsthand how media shapes societal narratives. While covering community-led environmental initiatives in Kenya’s arid regions, I realized journalism is not just about reporting facts—it is about amplifying marginalized voices and fostering accountability. My award-winning series on water scarcity in rural communities was published by BBC Africa, but it also revealed gaps in my training: I needed deeper analytical frameworks to contextualize complex global issues within ethical boundaries. This led me to pursue advanced studies where interdisciplinary rigor meets real-world impact—precisely what Zurich offers.</w:t>
      </w:r>
    </w:p>
    <w:p>
      <w:pPr>
        <w:pStyle w:val="BodyText"/>
      </w:pPr>
      <w:r>
        <w:t xml:space="preserve">Switzerland Zurich stands as an unparalleled nexus for journalistic excellence. As a nation with one of the world’s highest press freedom rankings and home to institutions like the Swiss Broadcasting Corporation (SRG SSR) and renowned international outlets including Reuters’ European headquarters, Zurich provides an environment where journalists learn not just to report but to navigate global power structures with integrity. The University of Zurich’s program—particularly its focus on data-driven storytelling, media ethics in multilingual contexts, and the politics of information—aligns perfectly with my goal to specialize in cross-border investigative journalism. I am especially eager to collaborate with Professor Anja Müller’s research on digital misinformation in European democracies, a critical skill as I prepare to tackle disinformation campaigns affecting communities from East Africa to Europe.</w:t>
      </w:r>
    </w:p>
    <w:p>
      <w:pPr>
        <w:pStyle w:val="BodyText"/>
      </w:pPr>
      <w:r>
        <w:t xml:space="preserve">My professional journey has equipped me with tangible skills directly relevant to Zurich’s ecosystem. As a reporting intern at the Kenya Human Rights Commission, I produced 30+ multimedia stories on election integrity using GIS mapping—a technique now central to Zurich’s journalism curriculum. My work in Nairobi also required navigating Switzerland-related topics: interviewing Swiss NGOs funding local climate projects and analyzing Switzerland’s role as a diplomatic mediator in East African conflicts. This experience revealed how deeply interconnected global issues are, and why understanding Zurich’s position as a neutral yet pivotal hub for international affairs is essential for any journalist seeking to report on today’s world. I am not merely applying to study journalism; I aim to learn from Zurich’s unique vantage point.</w:t>
      </w:r>
    </w:p>
    <w:p>
      <w:pPr>
        <w:pStyle w:val="BodyText"/>
      </w:pPr>
      <w:r>
        <w:t xml:space="preserve">The financial barrier of studying in Switzerland, while daunting, is one I cannot afford to ignore. Tuition fees and living costs in Zurich represent a significant challenge for a Kenyan scholar without family wealth. This scholarship would be transformative—it would allow me to fully immerse myself in Zurich’s academic community without the distraction of financial strain. More importantly, it would affirm my potential as a journalist who can contribute meaningfully to Switzerland’s media landscape while bringing an African perspective that enriches global discourse. I envision collaborating with Swiss outlets like</w:t>
      </w:r>
      <w:r>
        <w:t xml:space="preserve"> </w:t>
      </w:r>
      <w:r>
        <w:rPr>
          <w:iCs/>
          <w:i/>
        </w:rPr>
        <w:t xml:space="preserve">20 Minuten</w:t>
      </w:r>
      <w:r>
        <w:t xml:space="preserve"> </w:t>
      </w:r>
      <w:r>
        <w:t xml:space="preserve">or</w:t>
      </w:r>
      <w:r>
        <w:t xml:space="preserve"> </w:t>
      </w:r>
      <w:r>
        <w:rPr>
          <w:iCs/>
          <w:i/>
        </w:rPr>
        <w:t xml:space="preserve">Swissinfo</w:t>
      </w:r>
      <w:r>
        <w:t xml:space="preserve"> </w:t>
      </w:r>
      <w:r>
        <w:t xml:space="preserve">to produce stories on migration, climate justice, and digital rights from an underrepresented viewpoint—exactly the kind of work this scholarship enables.</w:t>
      </w:r>
    </w:p>
    <w:p>
      <w:pPr>
        <w:pStyle w:val="BodyText"/>
      </w:pPr>
      <w:r>
        <w:t xml:space="preserve">I have long admired how Zurich’s journalism ecosystem balances tradition with innovation. From the historic presses along Lake Zurich to cutting-edge AI tools used by Swiss media labs, it is a city where journalists respect their craft while embracing change. As a future journalist, I seek to learn from this balance: how to uphold truth in an age of algorithmic bias, and how Switzerland’s neutral stance can foster impartial reporting on divisive global issues. Zurich doesn’t just train journalists—it cultivates storytellers who understand that media is not a luxury but the bedrock of democracy. My ambition is to become one such storyteller, grounded in Zurich’s values.</w:t>
      </w:r>
    </w:p>
    <w:p>
      <w:pPr>
        <w:pStyle w:val="BodyText"/>
      </w:pPr>
      <w:r>
        <w:t xml:space="preserve">My academic record reflects this dedication: I graduated with honors (3.8/4.0 GPA), earned a Fulbright scholarship for research on African youth media literacy, and published policy briefings adopted by the Kenyan Ministry of Information. Yet my most significant achievement is the trust placed in me by communities I’ve reported for—rural farmers who shared their struggles knowing my work might lead to real change. This is the heart of journalism: a responsibility I now seek to deepen in Switzerland Zurich, where ethical reporting isn’t an ideal but a practiced tradition.</w:t>
      </w:r>
    </w:p>
    <w:p>
      <w:pPr>
        <w:pStyle w:val="BodyText"/>
      </w:pPr>
      <w:r>
        <w:t xml:space="preserve">With this scholarship, I will not just be a student at the University of Zurich—I will become part of its legacy. I pledge to engage fully with Zurich’s academic community, mentor underprivileged students through the university’s outreach program, and contribute my perspective to Zurich’s global journalism dialogue. Upon graduation, I will return to East Africa as a journalist committed to training the next generation while collaborating with Swiss media on stories that transcend borders.</w:t>
      </w:r>
    </w:p>
    <w:p>
      <w:pPr>
        <w:pStyle w:val="BodyText"/>
      </w:pPr>
      <w:r>
        <w:t xml:space="preserve">Switzerland Zurich offers more than education; it offers a compass for ethical journalism in turbulent times. This Scholarship Application Letter is my promise: I will honor this opportunity by becoming a journalist who embodies Zurich’s ideals and serves communities worldwide. Thank you for considering my application to join the ranks of journalists shaping Switzerland’s and the world’s future.</w:t>
      </w:r>
    </w:p>
    <w:p>
      <w:pPr>
        <w:pStyle w:val="BodyText"/>
      </w:pPr>
      <w:r>
        <w:t xml:space="preserve">With utmost respect,</w:t>
      </w:r>
    </w:p>
    <w:p>
      <w:pPr>
        <w:pStyle w:val="BodyText"/>
      </w:pPr>
      <w:r>
        <w:t xml:space="preserve">[Your Full Name]</w:t>
      </w:r>
      <w:r>
        <w:br/>
      </w:r>
      <w:r>
        <w:t xml:space="preserve">Nairobi, Kenya</w:t>
      </w:r>
      <w:r>
        <w:br/>
      </w:r>
      <w:r>
        <w:t xml:space="preserve">Email: yourname@email.com | Phone: +254 7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Studies in Switzerland Zurich</dc:title>
  <dc:creator/>
  <dc:language>en</dc:language>
  <cp:keywords/>
  <dcterms:created xsi:type="dcterms:W3CDTF">2025-12-10T12:27:32Z</dcterms:created>
  <dcterms:modified xsi:type="dcterms:W3CDTF">2025-12-10T12:27:32Z</dcterms:modified>
</cp:coreProperties>
</file>

<file path=docProps/custom.xml><?xml version="1.0" encoding="utf-8"?>
<Properties xmlns="http://schemas.openxmlformats.org/officeDocument/2006/custom-properties" xmlns:vt="http://schemas.openxmlformats.org/officeDocument/2006/docPropsVTypes"/>
</file>